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ssumption-ledger-living"/>
    <w:p>
      <w:pPr>
        <w:pStyle w:val="Heading1"/>
      </w:pPr>
      <w:r>
        <w:t xml:space="preserve">07 — Assumption Ledger (living)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ingsford Hotel Bacolod — BMS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6-04-28</w:t>
      </w:r>
    </w:p>
    <w:p>
      <w:pPr>
        <w:pStyle w:val="BodyText"/>
      </w:pPr>
      <w:r>
        <w:t xml:space="preserve">Each assumption is recorded with rationale, basis, and impact-if-wrong. Phase 7 consolidates and reviews this ledger; phases prior write/update entries as they are mad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36"/>
        <w:gridCol w:w="939"/>
        <w:gridCol w:w="1610"/>
        <w:gridCol w:w="2550"/>
        <w:gridCol w:w="22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 / ratio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is greenfield (new construction), not rehabil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ion Bulletin No.8 dated Nov-2025;</w:t>
            </w:r>
            <w:r>
              <w:t xml:space="preserve"> </w:t>
            </w:r>
            <w:r>
              <w:t xml:space="preserve">“</w:t>
            </w:r>
            <w:r>
              <w:t xml:space="preserve">For Construction</w:t>
            </w:r>
            <w:r>
              <w:t xml:space="preserve">”</w:t>
            </w:r>
            <w:r>
              <w:t xml:space="preserve"> </w:t>
            </w:r>
            <w:r>
              <w:t xml:space="preserve">status; design revisions for new kitchen layout; no existing-system inventory in inputs. Cover-letter wording disagrees → Q-01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ctually rehab: add demolition takeoff, after-hours premiums, hot-cutover plan, existing-cable reuse evaluation. Cost impact ±25–30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 = Medium (PHP 25M–50M); ~600–700 BMS hardwired points + ~67 H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-specific BMS Points list summary; typical hospitality dens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ctually large: add senior PM, double-shift T&amp;C, additional supervisory engineer. ±15% on manhou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floor count: B1, LG, GF, 2F, 3F, 4F–9F (typical guestroom), Roof Deck — ~10–11 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E auxiliary plans per floor (page 11–22) + BMS Points list level references. Subject to Q-001/Q-00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risers ±1 floor per assumption error (~30–50 m per rise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scope</w:t>
            </w:r>
            <w:r>
              <w:t xml:space="preserve"> </w:t>
            </w:r>
            <w:r>
              <w:rPr>
                <w:bCs/>
                <w:b/>
              </w:rPr>
              <w:t xml:space="preserve">excludes</w:t>
            </w:r>
            <w:r>
              <w:t xml:space="preserve"> </w:t>
            </w:r>
            <w:r>
              <w:t xml:space="preserve">per-room guestroom HVAC controls (FCU thermostats, occupancy sensors, PMS-driven setback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-specific BMS Points list shows no guestroom FCU poi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included: add ~2,000–4,000 points + per-room FCU controllers + thermostats + PMS gateway → +PHP 8M–15M. → Q-00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 layouts per typical hotel density: 1 plant room (B1/2F), AHU/DOAS in mechanical rooms per floor zone, exhaust fans on roof, calorifiers at LG and Roof Deck (per BMS Points list zon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Points list zone tags (LG, 2F, RD); ECE plans show plant-room outli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 placement ±15 m typical floor, affects cable lengths only. → Q-00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LAN: isolated Layer-2 BMS network, single managed uplink to customer LAN; BACnet/IP at head-end and supervisory level, BACnet MS/TP at field contro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world MC Standards (DRC-004-2024) cited convention; internal preferred topolog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full IP-to-field: add per-controller IP licensing + larger switch count. ±PHP 1–2M. → Q-007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preference:</w:t>
            </w:r>
            <w:r>
              <w:t xml:space="preserve"> </w:t>
            </w:r>
            <w:r>
              <w:rPr>
                <w:bCs/>
                <w:b/>
              </w:rPr>
              <w:t xml:space="preserve">Siemens</w:t>
            </w:r>
            <w:r>
              <w:t xml:space="preserve"> </w:t>
            </w:r>
            <w:r>
              <w:t xml:space="preserve">for BMS controllers / DDC / supervisory / PLC / FDAS / SCADA;</w:t>
            </w:r>
            <w:r>
              <w:t xml:space="preserve"> </w:t>
            </w:r>
            <w:r>
              <w:rPr>
                <w:bCs/>
                <w:b/>
              </w:rPr>
              <w:t xml:space="preserve">Dell</w:t>
            </w:r>
            <w:r>
              <w:t xml:space="preserve"> </w:t>
            </w:r>
            <w:r>
              <w:t xml:space="preserve">for head-end PCs/servers; managed switches Cisco/Aruba; UPS APC/Eaton; BTU/power meters Belimo + 7KM (Siemens SENTRON fami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world customer-kb is STUB; internal preferred per</w:t>
            </w:r>
            <w:r>
              <w:t xml:space="preserve"> </w:t>
            </w:r>
            <w:r>
              <w:rPr>
                <w:rStyle w:val="VerbatimChar"/>
              </w:rPr>
              <w:t xml:space="preserve">_playbook/checklists/preferred-brands.md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customer brand-locks otherwise: re-quote at customer-approved brand prices (typical ±5–15%). → Q-008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S (hotel property management system) integration 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in BMS base scope; provided as priced optional add-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 letter is silent; per Megaworld</w:t>
            </w:r>
            <w:r>
              <w:t xml:space="preserve"> </w:t>
            </w:r>
            <w:r>
              <w:rPr>
                <w:rStyle w:val="VerbatimChar"/>
              </w:rPr>
              <w:t xml:space="preserve">bms-hospitality-casino</w:t>
            </w:r>
            <w:r>
              <w:t xml:space="preserve"> </w:t>
            </w:r>
            <w:r>
              <w:t xml:space="preserve">checklist defaul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quired: add ~PHP 800K (gateway + custom mapping). → Q-009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-zone special points (vault, count-room, smoking exhaust) covered at default minimums per</w:t>
            </w:r>
            <w:r>
              <w:t xml:space="preserve"> </w:t>
            </w:r>
            <w:r>
              <w:rPr>
                <w:rStyle w:val="VerbatimChar"/>
              </w:rPr>
              <w:t xml:space="preserve">bms-hospitality-casino</w:t>
            </w:r>
            <w:r>
              <w:t xml:space="preserve"> </w:t>
            </w:r>
            <w:r>
              <w:t xml:space="preserve">checklist; not separately enumerated in customer points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Points list shows DOAS-Casino + smoke-sanitizer; vault/count-room not address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quired: add ~30–60 additional points + door-status hardware. ±PHP 300–500K. → Q-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 kitchen exhaust monitor-only (run-status only); no Ansul/hood-fire-suppression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-01 ventilation block lists kitchen TEFs as run-statu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quired: add interlock relays + integration spec. ±PHP 200K. → Q-01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schedule: 14-week construction + T&amp;C window (assumed comfortable for medium-tier sco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ustomer schedule; medium-tier reference timeli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ssed to &lt;10 weeks: double-shift, after-hours premiums (+20% manhours). → Q-003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terms: PHP currency; warranty 12 months from substantial completion; payment 90% progressive / 10% retention released at warranty completion; no LD beyond 0.1%/day capped at 5%; tax inclusive (12% V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hilippine market default; customer is sil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-imposed harsher terms shift contingency 1–3% of contract value. → Q-01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hours: standard daytime construction (Mon–Sat 0700–1700); no after-hours or noise-restricted work 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field site assump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tel-tower fit-out windows imposed (night/weekend): +15–25% labor premium. → Q-013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: one round (8 hours, on-site) of operator training included; no extended O&amp;M con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 letter silent on training/O&amp;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ed O&amp;M (1–3 yr): add separate priced line item. → Q-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riser EE-24 Part 2 of 2 covers guestroom-tower distribution; metering scope confined to MV main + major mechanical/casino feeders + per-floor BOH lighting feeders (not per-guestroom-feeder mete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er Part 1 visible; Part 2 not in bund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guestroom-floor metering required: add ~10 power meters + ~2,000 m additional cable. ±PHP 600K. → Q-005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rchitecture: 1× supervisory server, 1× operator workstation, 1× HMI workstation, 1× engineering laptop; isolated BMS LAN with managed L2 swi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hotel BMS reference; A6 will refi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 regulatory requirements may require redundant supervisor: ±PHP 800K. → Q-007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jacket: FRLS (fire-retardant low-smoke) per Megaworld MC Standards + BFP I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-kb note + standard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rating (FR-LSZH or FT-FT4): +10–20% cable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it/cable-tray supply: BMS contractor responsible for vertical conduit runs and BMS panel-room internal trunking; horizontal cable tray (main building) provided by ME contr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scope-split per Philippine mark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BMS contractor must supply main tray: +PHP 1.5–3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ed typical-range cable lengths populated in</w:t>
            </w:r>
            <w:r>
              <w:t xml:space="preserve"> </w:t>
            </w:r>
            <w:r>
              <w:rPr>
                <w:rStyle w:val="VerbatimChar"/>
              </w:rPr>
              <w:t xml:space="preserve">A3-route-lengths.yaml</w:t>
            </w:r>
            <w:r>
              <w:t xml:space="preserve"> </w:t>
            </w:r>
            <w:r>
              <w:t xml:space="preserve">(Phase 5a) per context: plant-room same-room ~12 m, inter-floor riser ~3.5 m per floor + 8 m per panel allowance, guestroom-corridor field cable ~35 m, casino-floor field cable ~28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Operating Principle #11; basis: Philippine hotel-BMS prior projects + cable industry typical-route guida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ce ±20% per context affects A3 cable totals proportional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it-to-cable ratio: 30% (used by</w:t>
            </w:r>
            <w:r>
              <w:t xml:space="preserve"> </w:t>
            </w:r>
            <w:r>
              <w:rPr>
                <w:rStyle w:val="VerbatimChar"/>
              </w:rPr>
              <w:t xml:space="preserve">generate-b4-installation-manhours.py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r default; flagged as known issue in ORCHESTRATOR.m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trofit (50–70%) or if dedicated vertical conduit is heavy: +/−15% on conduit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e I/O capacity: 25% per AI/AO/DI/DO module siz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-06-boq.py</w:t>
            </w:r>
            <w:r>
              <w:t xml:space="preserve"> </w:t>
            </w:r>
            <w:r>
              <w:t xml:space="preserve">defaul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aggressive (10%): smaller controller count; less aggressive (40%): more. ±5% on hardware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 logs: 100% of AI, 40% of DI, 70% of HLI logg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-b1-b3-programming-and-commissioning.py</w:t>
            </w:r>
            <w:r>
              <w:t xml:space="preserve"> </w:t>
            </w:r>
            <w:r>
              <w:t xml:space="preserve">defaul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 regulatory trending requirements may push high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lengths: trunk panel-to-panel measured from EE-03/06/09/12; vertical risers measured from EE-24 (Part 1); plant-room same-room cables measured from zone tags; guestroom-corridor and casino-floor field cables fall back to reasoned typical ranges per A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-availability triage in Phase 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Phase-3 triage, the customer-facing language must disclose what was measured vs. what fell bac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 counts: BOH/casino/roofdeck equipment quantities directly from BMS Points list (TUEC); guestroom-corridor FCU counts (if confirmed in scope per Q-001) at typical density of 1 FCU per guestroom + 2 FCU per typical floor corri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Points list + typical hotel dens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5% if guestroom layout differs material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 MVAC point count: per BMS-02 visible (DOAS ×2 + smoke sanitizers ×2 + AHU ×2 + cooling tower interfa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Points list (TUEC) BMS-0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gaming-board adds further requirements: +30 points. → Q-010.</w:t>
            </w:r>
          </w:p>
        </w:tc>
      </w:tr>
    </w:tbl>
    <w:bookmarkStart w:id="20" w:name="notes"/>
    <w:p>
      <w:pPr>
        <w:pStyle w:val="Heading2"/>
      </w:pPr>
      <w:r>
        <w:t xml:space="preserve">Notes</w:t>
      </w:r>
    </w:p>
    <w:p>
      <w:pPr>
        <w:numPr>
          <w:ilvl w:val="0"/>
          <w:numId w:val="1001"/>
        </w:numPr>
        <w:pStyle w:val="Compact"/>
      </w:pPr>
      <w:r>
        <w:t xml:space="preserve">Living document. Phase 7 reviews and renumbers if needed.</w:t>
      </w:r>
    </w:p>
    <w:p>
      <w:pPr>
        <w:numPr>
          <w:ilvl w:val="0"/>
          <w:numId w:val="1001"/>
        </w:numPr>
        <w:pStyle w:val="Compact"/>
      </w:pPr>
      <w:r>
        <w:t xml:space="preserve">Each</w:t>
      </w:r>
      <w:r>
        <w:t xml:space="preserve"> </w:t>
      </w:r>
      <w:r>
        <w:rPr>
          <w:rStyle w:val="VerbatimChar"/>
        </w:rPr>
        <w:t xml:space="preserve">A-NNN</w:t>
      </w:r>
      <w:r>
        <w:t xml:space="preserve"> </w:t>
      </w:r>
      <w:r>
        <w:t xml:space="preserve">should resolve to either a confirmed customer answer (close out the row) or remain as a flagged assumption in the proposal narrativ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1:58:29Z</dcterms:created>
  <dcterms:modified xsi:type="dcterms:W3CDTF">2026-04-28T0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